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e64f06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9a7de0e-4496-4e56-85b2-b55dd546efe3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3:05:33Z</dcterms:created>
  <dcterms:modified xsi:type="dcterms:W3CDTF">2023-06-21T13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